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91DF8" w14:textId="52125A34" w:rsidR="00D51477" w:rsidRPr="00D51477" w:rsidRDefault="00D51477" w:rsidP="00D51477">
      <w:pPr>
        <w:jc w:val="center"/>
        <w:rPr>
          <w:rFonts w:ascii="Times New Roman" w:hAnsi="Times New Roman" w:cs="Times New Roman"/>
          <w:b/>
          <w:bCs/>
          <w:color w:val="00B0F0"/>
          <w:sz w:val="32"/>
          <w:szCs w:val="32"/>
        </w:rPr>
      </w:pPr>
      <w:r w:rsidRPr="00D51477">
        <w:rPr>
          <w:rFonts w:ascii="Times New Roman" w:hAnsi="Times New Roman" w:cs="Times New Roman"/>
          <w:b/>
          <w:bCs/>
          <w:color w:val="00B0F0"/>
          <w:sz w:val="32"/>
          <w:szCs w:val="32"/>
        </w:rPr>
        <w:t>ĐĂNG KÍ ĐỒ ÁN TỐT NGHIỆP HK1 NH 2022-2023</w:t>
      </w:r>
    </w:p>
    <w:p w14:paraId="33141951" w14:textId="7A931F5D" w:rsidR="00D51477" w:rsidRDefault="00D51477" w:rsidP="00D51477">
      <w:pPr>
        <w:jc w:val="center"/>
        <w:rPr>
          <w:rFonts w:ascii="Times New Roman" w:hAnsi="Times New Roman" w:cs="Times New Roman"/>
          <w:b/>
          <w:bCs/>
          <w:color w:val="00B0F0"/>
          <w:sz w:val="32"/>
          <w:szCs w:val="32"/>
        </w:rPr>
      </w:pPr>
      <w:r w:rsidRPr="00D51477">
        <w:rPr>
          <w:rFonts w:ascii="Times New Roman" w:hAnsi="Times New Roman" w:cs="Times New Roman"/>
          <w:b/>
          <w:bCs/>
          <w:color w:val="00B0F0"/>
          <w:sz w:val="32"/>
          <w:szCs w:val="32"/>
        </w:rPr>
        <w:t>NGÀNH CNKT ĐK-TĐH</w:t>
      </w:r>
    </w:p>
    <w:p w14:paraId="79273ED3" w14:textId="162B2CAF" w:rsidR="00D51477" w:rsidRPr="000D7C9A" w:rsidRDefault="00D51477" w:rsidP="00D5147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0D7C9A">
        <w:rPr>
          <w:rFonts w:ascii="Times New Roman" w:hAnsi="Times New Roman" w:cs="Times New Roman"/>
          <w:b/>
          <w:bCs/>
          <w:sz w:val="28"/>
          <w:szCs w:val="28"/>
        </w:rPr>
        <w:t xml:space="preserve">Sinh viên đăng ký là ĐATN theo link sau: </w:t>
      </w:r>
    </w:p>
    <w:p w14:paraId="03A72E9D" w14:textId="77777777" w:rsidR="00D51477" w:rsidRDefault="00D51477" w:rsidP="00D51477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15DFFFB" w14:textId="24AE3D38" w:rsidR="00D51477" w:rsidRDefault="00D51477" w:rsidP="00D51477">
      <w:pPr>
        <w:pStyle w:val="ListParagraph"/>
        <w:jc w:val="both"/>
        <w:rPr>
          <w:rFonts w:ascii="Times New Roman" w:hAnsi="Times New Roman" w:cs="Times New Roman"/>
          <w:i/>
          <w:iCs/>
          <w:color w:val="0070C0"/>
          <w:sz w:val="24"/>
          <w:szCs w:val="24"/>
        </w:rPr>
      </w:pPr>
      <w:hyperlink r:id="rId5" w:history="1">
        <w:r w:rsidRPr="007A2A4E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docs.google.com/forms/d/e/1FAIpQLSdjWABwiEZUaiEEohLNDjHXHlu3-ocvIbGnKOCi8b4L0tz9cQ/viewform</w:t>
        </w:r>
      </w:hyperlink>
    </w:p>
    <w:p w14:paraId="4B6F5D38" w14:textId="77777777" w:rsidR="00621D1E" w:rsidRDefault="00621D1E" w:rsidP="00D51477">
      <w:pPr>
        <w:pStyle w:val="ListParagraph"/>
        <w:jc w:val="both"/>
        <w:rPr>
          <w:rFonts w:ascii="Times New Roman" w:hAnsi="Times New Roman" w:cs="Times New Roman"/>
          <w:i/>
          <w:iCs/>
          <w:color w:val="0070C0"/>
          <w:sz w:val="24"/>
          <w:szCs w:val="24"/>
        </w:rPr>
      </w:pPr>
    </w:p>
    <w:p w14:paraId="3FED379A" w14:textId="3EC1F09B" w:rsidR="00D51477" w:rsidRDefault="00D51477" w:rsidP="00D514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D51477">
        <w:rPr>
          <w:rFonts w:ascii="Times New Roman" w:hAnsi="Times New Roman" w:cs="Times New Roman"/>
          <w:b/>
          <w:bCs/>
          <w:sz w:val="28"/>
          <w:szCs w:val="28"/>
        </w:rPr>
        <w:t xml:space="preserve">Deadline: </w:t>
      </w:r>
    </w:p>
    <w:p w14:paraId="31382F52" w14:textId="63AD9B94" w:rsidR="00D51477" w:rsidRPr="000D7C9A" w:rsidRDefault="00D51477" w:rsidP="00D51477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0D7C9A">
        <w:rPr>
          <w:rFonts w:ascii="Times New Roman" w:hAnsi="Times New Roman" w:cs="Times New Roman"/>
          <w:sz w:val="28"/>
          <w:szCs w:val="28"/>
        </w:rPr>
        <w:t>Sinh viên hoàn thành đăng kí trước 23:00PM ngày 10/09/2022</w:t>
      </w:r>
    </w:p>
    <w:p w14:paraId="163670E8" w14:textId="0991426E" w:rsidR="00D51477" w:rsidRDefault="00D51477" w:rsidP="00D514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Kế hoạch thực đăng kí và thực hiện như sau:</w:t>
      </w:r>
    </w:p>
    <w:p w14:paraId="6CC4D8BF" w14:textId="77777777" w:rsidR="00D51477" w:rsidRPr="00D51477" w:rsidRDefault="00D51477" w:rsidP="00D51477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13135" w:type="dxa"/>
        <w:tblLook w:val="04A0" w:firstRow="1" w:lastRow="0" w:firstColumn="1" w:lastColumn="0" w:noHBand="0" w:noVBand="1"/>
      </w:tblPr>
      <w:tblGrid>
        <w:gridCol w:w="662"/>
        <w:gridCol w:w="2750"/>
        <w:gridCol w:w="1472"/>
        <w:gridCol w:w="1436"/>
        <w:gridCol w:w="1593"/>
        <w:gridCol w:w="1311"/>
        <w:gridCol w:w="1211"/>
        <w:gridCol w:w="1356"/>
        <w:gridCol w:w="1344"/>
      </w:tblGrid>
      <w:tr w:rsidR="00621D1E" w:rsidRPr="00D51477" w14:paraId="01504065" w14:textId="77777777" w:rsidTr="00621D1E">
        <w:trPr>
          <w:trHeight w:val="300"/>
        </w:trPr>
        <w:tc>
          <w:tcPr>
            <w:tcW w:w="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578CB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51477">
              <w:rPr>
                <w:rFonts w:ascii="Calibri" w:eastAsia="Times New Roman" w:hAnsi="Calibri" w:cs="Calibri"/>
                <w:b/>
                <w:bCs/>
                <w:color w:val="000000"/>
              </w:rPr>
              <w:t>STT</w:t>
            </w:r>
          </w:p>
        </w:tc>
        <w:tc>
          <w:tcPr>
            <w:tcW w:w="2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7E155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51477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Nội dung công việc </w:t>
            </w:r>
          </w:p>
        </w:tc>
        <w:tc>
          <w:tcPr>
            <w:tcW w:w="14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C4EB3" w14:textId="3D3BCF05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51477">
              <w:rPr>
                <w:rFonts w:ascii="Calibri" w:eastAsia="Times New Roman" w:hAnsi="Calibri" w:cs="Calibri"/>
                <w:b/>
                <w:bCs/>
                <w:color w:val="000000"/>
              </w:rPr>
              <w:t>31/08/2022-10/0</w:t>
            </w:r>
            <w:r w:rsidR="00DC121D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  <w:r w:rsidRPr="00D51477">
              <w:rPr>
                <w:rFonts w:ascii="Calibri" w:eastAsia="Times New Roman" w:hAnsi="Calibri" w:cs="Calibri"/>
                <w:b/>
                <w:bCs/>
                <w:color w:val="000000"/>
              </w:rPr>
              <w:t>/2022</w:t>
            </w:r>
          </w:p>
        </w:tc>
        <w:tc>
          <w:tcPr>
            <w:tcW w:w="1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3F42D" w14:textId="3D2997C5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51477">
              <w:rPr>
                <w:rFonts w:ascii="Calibri" w:eastAsia="Times New Roman" w:hAnsi="Calibri" w:cs="Calibri"/>
                <w:b/>
                <w:bCs/>
                <w:color w:val="000000"/>
              </w:rPr>
              <w:t>10/0</w:t>
            </w:r>
            <w:r w:rsidR="00DC121D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  <w:r w:rsidRPr="00D51477">
              <w:rPr>
                <w:rFonts w:ascii="Calibri" w:eastAsia="Times New Roman" w:hAnsi="Calibri" w:cs="Calibri"/>
                <w:b/>
                <w:bCs/>
                <w:color w:val="000000"/>
              </w:rPr>
              <w:t>/2022-16/0</w:t>
            </w:r>
            <w:r w:rsidR="00DC121D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  <w:r w:rsidRPr="00D51477">
              <w:rPr>
                <w:rFonts w:ascii="Calibri" w:eastAsia="Times New Roman" w:hAnsi="Calibri" w:cs="Calibri"/>
                <w:b/>
                <w:bCs/>
                <w:color w:val="000000"/>
              </w:rPr>
              <w:t>/2022</w:t>
            </w:r>
          </w:p>
        </w:tc>
        <w:tc>
          <w:tcPr>
            <w:tcW w:w="15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B69AC" w14:textId="44C5BFC4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51477">
              <w:rPr>
                <w:rFonts w:ascii="Calibri" w:eastAsia="Times New Roman" w:hAnsi="Calibri" w:cs="Calibri"/>
                <w:b/>
                <w:bCs/>
                <w:color w:val="000000"/>
              </w:rPr>
              <w:t>17/0</w:t>
            </w:r>
            <w:r w:rsidR="00DC121D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  <w:r w:rsidRPr="00D51477">
              <w:rPr>
                <w:rFonts w:ascii="Calibri" w:eastAsia="Times New Roman" w:hAnsi="Calibri" w:cs="Calibri"/>
                <w:b/>
                <w:bCs/>
                <w:color w:val="000000"/>
              </w:rPr>
              <w:t>/2022   -   28/12/2022</w:t>
            </w: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1A0C3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51477">
              <w:rPr>
                <w:rFonts w:ascii="Calibri" w:eastAsia="Times New Roman" w:hAnsi="Calibri" w:cs="Calibri"/>
                <w:b/>
                <w:bCs/>
                <w:color w:val="000000"/>
              </w:rPr>
              <w:t>29/12/2022</w:t>
            </w:r>
          </w:p>
        </w:tc>
        <w:tc>
          <w:tcPr>
            <w:tcW w:w="12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111F0" w14:textId="77777777" w:rsidR="00D51477" w:rsidRPr="00D51477" w:rsidRDefault="00D51477" w:rsidP="00D5147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51477">
              <w:rPr>
                <w:rFonts w:ascii="Calibri" w:eastAsia="Times New Roman" w:hAnsi="Calibri" w:cs="Calibri"/>
                <w:b/>
                <w:bCs/>
                <w:color w:val="000000"/>
              </w:rPr>
              <w:t>4/1/2023</w:t>
            </w:r>
          </w:p>
        </w:tc>
        <w:tc>
          <w:tcPr>
            <w:tcW w:w="13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01839" w14:textId="77777777" w:rsidR="00621D1E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51477">
              <w:rPr>
                <w:rFonts w:ascii="Calibri" w:eastAsia="Times New Roman" w:hAnsi="Calibri" w:cs="Calibri"/>
                <w:b/>
                <w:bCs/>
                <w:color w:val="000000"/>
              </w:rPr>
              <w:t>05/01/2023</w:t>
            </w:r>
          </w:p>
          <w:p w14:paraId="6879E765" w14:textId="0401211D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51477">
              <w:rPr>
                <w:rFonts w:ascii="Calibri" w:eastAsia="Times New Roman" w:hAnsi="Calibri" w:cs="Calibri"/>
                <w:b/>
                <w:bCs/>
                <w:color w:val="000000"/>
              </w:rPr>
              <w:t>12/01/2022</w:t>
            </w:r>
          </w:p>
        </w:tc>
        <w:tc>
          <w:tcPr>
            <w:tcW w:w="13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F0B46" w14:textId="77777777" w:rsidR="00D51477" w:rsidRPr="00D51477" w:rsidRDefault="00D51477" w:rsidP="00D514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51477">
              <w:rPr>
                <w:rFonts w:ascii="Calibri" w:eastAsia="Times New Roman" w:hAnsi="Calibri" w:cs="Calibri"/>
                <w:b/>
                <w:bCs/>
                <w:color w:val="000000"/>
              </w:rPr>
              <w:t>12/1/2022</w:t>
            </w:r>
          </w:p>
        </w:tc>
      </w:tr>
      <w:tr w:rsidR="00621D1E" w:rsidRPr="00D51477" w14:paraId="5EA4C377" w14:textId="77777777" w:rsidTr="00621D1E">
        <w:trPr>
          <w:trHeight w:val="300"/>
        </w:trPr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30C7F" w14:textId="77777777" w:rsidR="00D51477" w:rsidRPr="00D51477" w:rsidRDefault="00D51477" w:rsidP="00D514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371FB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 xml:space="preserve">Đăng kí 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3F8635B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8643C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A4B41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5E74F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7B4B7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CA36C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6695B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21D1E" w:rsidRPr="00D51477" w14:paraId="61B38447" w14:textId="77777777" w:rsidTr="00621D1E">
        <w:trPr>
          <w:trHeight w:val="300"/>
        </w:trPr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B8C49" w14:textId="77777777" w:rsidR="00D51477" w:rsidRPr="00D51477" w:rsidRDefault="00D51477" w:rsidP="00D514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1C779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 xml:space="preserve">Hiệu chỉnh thông tin đề tài 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E7002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7B1BCAB9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D1EC7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2B6FF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33479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0C5A5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B33EB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21D1E" w:rsidRPr="00D51477" w14:paraId="277D7F5A" w14:textId="77777777" w:rsidTr="00621D1E">
        <w:trPr>
          <w:trHeight w:val="300"/>
        </w:trPr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683B1" w14:textId="77777777" w:rsidR="00D51477" w:rsidRPr="00D51477" w:rsidRDefault="00D51477" w:rsidP="00D514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6E65B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Thực hiện làm ĐA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00EB9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184A1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24DA01E3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71C6F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AA64B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A482B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F4095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21D1E" w:rsidRPr="00D51477" w14:paraId="5C1C4EEB" w14:textId="77777777" w:rsidTr="00621D1E">
        <w:trPr>
          <w:trHeight w:val="300"/>
        </w:trPr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B76D7" w14:textId="77777777" w:rsidR="00D51477" w:rsidRPr="00D51477" w:rsidRDefault="00D51477" w:rsidP="00D514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AD319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 xml:space="preserve">Nộp báo cáo 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13A60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95BFA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A5D43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2060"/>
            <w:noWrap/>
            <w:vAlign w:val="bottom"/>
            <w:hideMark/>
          </w:tcPr>
          <w:p w14:paraId="0578AC35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33111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E1B6A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E7ADC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21D1E" w:rsidRPr="00D51477" w14:paraId="524C1ED4" w14:textId="77777777" w:rsidTr="00621D1E">
        <w:trPr>
          <w:trHeight w:val="300"/>
        </w:trPr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C7718" w14:textId="77777777" w:rsidR="00D51477" w:rsidRPr="00D51477" w:rsidRDefault="00D51477" w:rsidP="00D514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1B8E0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 xml:space="preserve">Ngày bảo vệ (dự kiến) 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E2519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1DAA4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DA604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6922A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2221D44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98289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18A86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21D1E" w:rsidRPr="00D51477" w14:paraId="72CBB88F" w14:textId="77777777" w:rsidTr="00621D1E">
        <w:trPr>
          <w:trHeight w:val="300"/>
        </w:trPr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79749" w14:textId="77777777" w:rsidR="00D51477" w:rsidRPr="00D51477" w:rsidRDefault="00D51477" w:rsidP="00D514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3B76A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Chỉnh sửa ĐA theo yêu cầu hội đồng/GVPB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04CED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3FDC3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AD743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112BC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897A1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45DD374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5EC6B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21D1E" w:rsidRPr="00D51477" w14:paraId="44DA0120" w14:textId="77777777" w:rsidTr="00621D1E">
        <w:trPr>
          <w:trHeight w:val="300"/>
        </w:trPr>
        <w:tc>
          <w:tcPr>
            <w:tcW w:w="6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4312D" w14:textId="77777777" w:rsidR="00D51477" w:rsidRPr="00D51477" w:rsidRDefault="00D51477" w:rsidP="00D514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2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3C20" w14:textId="5CF3A1C1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 xml:space="preserve">Nộp file mềm </w:t>
            </w:r>
            <w:r w:rsidR="00621D1E">
              <w:rPr>
                <w:rFonts w:ascii="Calibri" w:eastAsia="Times New Roman" w:hAnsi="Calibri" w:cs="Calibri"/>
                <w:color w:val="000000"/>
              </w:rPr>
              <w:t>ĐA cho bộ môn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27AFA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4C37A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C067F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2148C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B139A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BE57D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7D31"/>
            <w:noWrap/>
            <w:vAlign w:val="bottom"/>
            <w:hideMark/>
          </w:tcPr>
          <w:p w14:paraId="26FFF801" w14:textId="77777777" w:rsidR="00D51477" w:rsidRPr="00D51477" w:rsidRDefault="00D51477" w:rsidP="00D514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5147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2D168115" w14:textId="77777777" w:rsidR="00D51477" w:rsidRPr="00D51477" w:rsidRDefault="00D51477" w:rsidP="00D51477">
      <w:pPr>
        <w:pStyle w:val="ListParagraph"/>
        <w:rPr>
          <w:rFonts w:ascii="Times New Roman" w:hAnsi="Times New Roman" w:cs="Times New Roman"/>
          <w:i/>
          <w:iCs/>
          <w:color w:val="0070C0"/>
          <w:sz w:val="24"/>
          <w:szCs w:val="24"/>
        </w:rPr>
      </w:pPr>
    </w:p>
    <w:p w14:paraId="3F7CB3A0" w14:textId="77777777" w:rsidR="00D51477" w:rsidRPr="00DC121D" w:rsidRDefault="00D51477" w:rsidP="00D51477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17B9930" w14:textId="3DD6E493" w:rsidR="00D51477" w:rsidRPr="00DC121D" w:rsidRDefault="00DC121D" w:rsidP="00DC12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DC121D">
        <w:rPr>
          <w:rFonts w:ascii="Times New Roman" w:hAnsi="Times New Roman" w:cs="Times New Roman"/>
          <w:b/>
          <w:bCs/>
          <w:sz w:val="32"/>
          <w:szCs w:val="32"/>
        </w:rPr>
        <w:t xml:space="preserve">Thông tin liên hệ: </w:t>
      </w:r>
    </w:p>
    <w:p w14:paraId="780BAC19" w14:textId="670A2D7E" w:rsidR="00DC121D" w:rsidRPr="00DC121D" w:rsidRDefault="00DC121D" w:rsidP="00DC121D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DC121D">
        <w:rPr>
          <w:rFonts w:ascii="Times New Roman" w:hAnsi="Times New Roman" w:cs="Times New Roman"/>
          <w:sz w:val="32"/>
          <w:szCs w:val="32"/>
        </w:rPr>
        <w:t xml:space="preserve">Nếu có thắc mắc, SV liên hệ với Thầy Phong: </w:t>
      </w:r>
      <w:hyperlink r:id="rId6" w:history="1">
        <w:r w:rsidRPr="00DC121D">
          <w:rPr>
            <w:rStyle w:val="Hyperlink"/>
            <w:rFonts w:ascii="Times New Roman" w:hAnsi="Times New Roman" w:cs="Times New Roman"/>
            <w:color w:val="auto"/>
            <w:sz w:val="32"/>
            <w:szCs w:val="32"/>
          </w:rPr>
          <w:t>phongvv@hcmute.edu.vn-0981479507</w:t>
        </w:r>
      </w:hyperlink>
    </w:p>
    <w:p w14:paraId="6DD34096" w14:textId="71F5C015" w:rsidR="00D51477" w:rsidRPr="00DC121D" w:rsidRDefault="00DC121D" w:rsidP="00DC121D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DC121D">
        <w:rPr>
          <w:rFonts w:ascii="Times New Roman" w:hAnsi="Times New Roman" w:cs="Times New Roman"/>
          <w:sz w:val="32"/>
          <w:szCs w:val="32"/>
        </w:rPr>
        <w:t xml:space="preserve">                                                       Thầy Đô: dotv@hcmute.edu.vn-0866408284</w:t>
      </w:r>
    </w:p>
    <w:sectPr w:rsidR="00D51477" w:rsidRPr="00DC121D" w:rsidSect="00D5147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BA52A9"/>
    <w:multiLevelType w:val="hybridMultilevel"/>
    <w:tmpl w:val="5F3045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sDCztLQAkqaWRko6SsGpxcWZ+XkgBYa1ADuXnHAsAAAA"/>
  </w:docVars>
  <w:rsids>
    <w:rsidRoot w:val="00D51477"/>
    <w:rsid w:val="000D7C9A"/>
    <w:rsid w:val="00621D1E"/>
    <w:rsid w:val="00D51477"/>
    <w:rsid w:val="00DC1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AE815"/>
  <w15:chartTrackingRefBased/>
  <w15:docId w15:val="{E4186112-F00B-4E53-82B9-D38170568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147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14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14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38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hongvv@hcmute.edu.vn-0981479507" TargetMode="External"/><Relationship Id="rId5" Type="http://schemas.openxmlformats.org/officeDocument/2006/relationships/hyperlink" Target="https://docs.google.com/forms/d/e/1FAIpQLSdjWABwiEZUaiEEohLNDjHXHlu3-ocvIbGnKOCi8b4L0tz9cQ/viewfor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DSA</dc:creator>
  <cp:keywords/>
  <dc:description/>
  <cp:lastModifiedBy>AVDSA</cp:lastModifiedBy>
  <cp:revision>3</cp:revision>
  <dcterms:created xsi:type="dcterms:W3CDTF">2022-08-31T08:38:00Z</dcterms:created>
  <dcterms:modified xsi:type="dcterms:W3CDTF">2022-08-31T09:02:00Z</dcterms:modified>
</cp:coreProperties>
</file>